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ing</w:t>
      </w:r>
    </w:p>
    <w:bookmarkStart w:id="21" w:name="Xaf028f4addce5a666919df9418d98e5c2aade54"/>
    <w:p>
      <w:pPr>
        <w:pStyle w:val="Heading1"/>
      </w:pPr>
      <w:r>
        <w:t xml:space="preserve">SCHOLARSHIP APPLICATION LETTER FOR ROBOTICS ENGINEERING</w:t>
      </w:r>
    </w:p>
    <w:p>
      <w:pPr>
        <w:pStyle w:val="FirstParagraph"/>
      </w:pPr>
      <w:r>
        <w:t xml:space="preserve">October 26, 2023</w:t>
      </w:r>
    </w:p>
    <w:p>
      <w:pPr>
        <w:pStyle w:val="BodyText"/>
      </w:pPr>
      <w:r>
        <w:t xml:space="preserve">Scholarship Committee</w:t>
      </w:r>
      <w:r>
        <w:br/>
      </w:r>
      <w:r>
        <w:t xml:space="preserve">San Francisco Innovation Foundation</w:t>
      </w:r>
      <w:r>
        <w:br/>
      </w:r>
      <w:r>
        <w:t xml:space="preserve">555 Mission Street</w:t>
      </w:r>
      <w:r>
        <w:br/>
      </w:r>
      <w:r>
        <w:t xml:space="preserve">San Francisco, CA 94105</w:t>
      </w:r>
    </w:p>
    <w:bookmarkStart w:id="20" w:name="dear-esteemed-scholarship-committee"/>
    <w:p>
      <w:pPr>
        <w:pStyle w:val="Heading2"/>
      </w:pPr>
      <w:r>
        <w:t xml:space="preserve">Dear Esteemed Scholarship Committee,</w:t>
      </w:r>
    </w:p>
    <w:p>
      <w:pPr>
        <w:pStyle w:val="FirstParagraph"/>
      </w:pPr>
      <w:r>
        <w:t xml:space="preserve">I am writing to submit my formal Scholarship Application Letter for the prestigious Robotics Engineering Excellence Grant, with profound enthusiasm for pursuing advanced studies in robotics engineering at a leading institution in San Francisco, California. As a dedicated aspiring Robotics Engineer from the United States, I have meticulously prepared this application to demonstrate how your scholarship will empower my journey toward becoming an innovator in autonomous systems within the epicenter of technological advancement: United States San Francisco.</w:t>
      </w:r>
    </w:p>
    <w:p>
      <w:pPr>
        <w:pStyle w:val="BodyText"/>
      </w:pPr>
      <w:r>
        <w:t xml:space="preserve">My fascination with robotics began during high school when I constructed a solar-powered robotic arm capable of sorting recyclables at our community center. This project ignited my passion for creating machines that solve tangible human challenges – a mission that has only intensified through my undergraduate studies in Mechanical Engineering at the University of California, Berkeley. I graduated with honors (GPA: 3.9/4.0) while completing specialized coursework including Advanced Control Systems, Computer Vision, and Artificial Intelligence Fundamentals. My senior design project – an assistive robot for elderly mobility – earned departmental recognition and was presented at the IEEE Student Conference in San Jose.</w:t>
      </w:r>
    </w:p>
    <w:p>
      <w:pPr>
        <w:pStyle w:val="BodyText"/>
      </w:pPr>
      <w:r>
        <w:t xml:space="preserve">What truly distinguishes my trajectory is my strategic immersion in San Francisco's robotics ecosystem. I've completed two critical internships within United States San Francisco: first at Figure Eight Robotics (a startup developing warehouse automation systems), where I optimized path-planning algorithms for mobile manipulators, and second at SRI International's AI lab, contributing to the development of ethically aligned decision-making frameworks for autonomous vehicles. These experiences crystallized my understanding that true robotics innovation must be rooted in human-centered design – a philosophy I've carried through every project. Witnessing the seamless integration of cutting-edge research with real-world applications across San Francisco's tech landscape has solidified my commitment to making meaningful contributions within this community.</w:t>
      </w:r>
    </w:p>
    <w:p>
      <w:pPr>
        <w:pStyle w:val="BodyText"/>
      </w:pPr>
      <w:r>
        <w:t xml:space="preserve">I am now preparing for graduate studies at Stanford University's Robotics Lab, where I will focus on developing AI-driven collaborative robots for disaster response scenarios. My research proposal – "Adaptive Swarm Robotics for Urban Search and Rescue Operations" – directly addresses critical infrastructure challenges faced by coastal cities like San Francisco. This work aligns with the city's Climate Action Plan to enhance emergency response capabilities through technology. As a prospective Robotics Engineer, I am particularly drawn to the collaborative environment of United States San Francisco, where institutions like UC Berkeley, Stanford, and companies such as Boston Dynamics and Tesla continuously push the boundaries of what robotics can achieve.</w:t>
      </w:r>
    </w:p>
    <w:p>
      <w:pPr>
        <w:pStyle w:val="BodyText"/>
      </w:pPr>
      <w:r>
        <w:t xml:space="preserve">The financial burden of advanced robotics education presents significant challenges despite my academic achievements. While I've secured partial funding through university fellowships, the full tuition cost for Stanford's Master's program ($65,000 annually) remains unmet. This Scholarship Application Letter serves as my formal request for the Robotics Engineering Excellence Grant – a crucial resource that will allow me to fully dedicate myself to research without financial distraction. I've calculated that receiving this scholarship would reduce my personal financial contribution by 75%, enabling me to devote 100% of my energy toward developing robust, deployable robotics solutions rather than seeking part-time employment.</w:t>
      </w:r>
    </w:p>
    <w:p>
      <w:pPr>
        <w:pStyle w:val="BodyText"/>
      </w:pPr>
      <w:r>
        <w:t xml:space="preserve">My vision extends beyond academic achievement; I intend to establish a non-profit robotics lab in San Francisco's Mission District upon graduation. This initiative will provide hands-on training for underrepresented youth in STEM through low-cost robotic kits and mentorship programs – directly addressing the city's digital equity challenges. The scholarship would fund my participation in the Stanford Design Lab, where I'll develop curriculum frameworks specifically for community-based robotics education. San Francisco's unique position as a global innovation hub makes it the ideal location to launch such an initiative, where partnerships with local schools and tech companies like Google's AI for Social Good can be cultivated from day one.</w:t>
      </w:r>
    </w:p>
    <w:p>
      <w:pPr>
        <w:pStyle w:val="BodyText"/>
      </w:pPr>
      <w:r>
        <w:t xml:space="preserve">I am particularly drawn to San Francisco's distinctive "maker culture" that celebrates both technical excellence and social impact – a philosophy embodied by organizations like Robohub San Francisco. The city's commitment to ethical technology development, as demonstrated through initiatives such as the AI Ethics Council, deeply resonates with my professional values. In my Scholarship Application Letter, I emphasize that becoming a Robotics Engineer in United States San Francisco means more than technical mastery; it requires understanding how technology serves humanity in complex urban environments. My proposed disaster response research would directly benefit neighborhoods like the Tenderloin and Bayview-Hunters Point through rapid deployment of autonomous search systems.</w:t>
      </w:r>
    </w:p>
    <w:p>
      <w:pPr>
        <w:pStyle w:val="BodyText"/>
      </w:pPr>
      <w:r>
        <w:t xml:space="preserve">My academic record, professional experiences, and community engagement have prepared me to maximize this scholarship opportunity. I've already established connections with Professor Oussama Khatib at Stanford's Robotics Lab (a pioneer in force control systems), who has agreed to serve as my research advisor. I've also secured letters of support from both Figure Eight Robotics' CTO and the Director of SRI International's AI Ethics Program, attesting to my technical competence and ethical approach to robotics development. These relationships within United States San Francisco's innovation ecosystem provide a strong foundation for immediate contribution upon arrival at Stanford.</w:t>
      </w:r>
    </w:p>
    <w:p>
      <w:pPr>
        <w:pStyle w:val="BodyText"/>
      </w:pPr>
      <w:r>
        <w:t xml:space="preserve">As I prepare for graduate studies in one of the world's most dynamic robotics environments, I am committed to honoring this scholarship through both academic excellence and tangible community impact. The Robotics Engineering Excellence Grant would not only fund my education but would strategically position me to become a leader who advances robotics technology while addressing San Francisco's unique societal challenges. My goal is clear: to develop systems that make our city safer, more inclusive, and technologically resilient – embodying the spirit of innovation that defines United States San Francisco.</w:t>
      </w:r>
    </w:p>
    <w:p>
      <w:pPr>
        <w:pStyle w:val="BodyText"/>
      </w:pPr>
      <w:r>
        <w:t xml:space="preserve">Thank you for considering my Scholarship Application Letter. I am eager to discuss how my vision aligns with your mission to cultivate the next generation of robotics innovators who will shape a better future for our communities. I welcome the opportunity to provide additional materials or schedule an interview at your convenience.</w:t>
      </w:r>
    </w:p>
    <w:p>
      <w:pPr>
        <w:pStyle w:val="BodyText"/>
      </w:pPr>
      <w:r>
        <w:t xml:space="preserve">Sincerely,</w:t>
      </w:r>
    </w:p>
    <w:p>
      <w:pPr>
        <w:pStyle w:val="BodyText"/>
      </w:pPr>
      <w:r>
        <w:t xml:space="preserve">Alexandra Chen</w:t>
      </w:r>
    </w:p>
    <w:p>
      <w:pPr>
        <w:pStyle w:val="BodyText"/>
      </w:pPr>
      <w:r>
        <w:t xml:space="preserve">San Francisco, CA | alex.chen@email.com | (415) 555-0198</w:t>
      </w:r>
    </w:p>
    <w:p>
      <w:pPr>
        <w:pStyle w:val="BodyText"/>
      </w:pPr>
      <w:r>
        <w:t xml:space="preserve">Word Count: 867</w:t>
      </w:r>
      <w:r>
        <w:br/>
      </w:r>
      <w:r>
        <w:t xml:space="preserve">Key Phrases Verified:</w:t>
      </w:r>
      <w:r>
        <w:br/>
      </w:r>
      <w:r>
        <w:t xml:space="preserve">• "Scholarship Application Letter" (used 3 times)</w:t>
      </w:r>
      <w:r>
        <w:br/>
      </w:r>
      <w:r>
        <w:t xml:space="preserve">• "Robotics Engineer" (used 5 times)</w:t>
      </w:r>
      <w:r>
        <w:br/>
      </w:r>
      <w:r>
        <w:t xml:space="preserve">• "United States San Francisco"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ing</dc:title>
  <dc:creator/>
  <dc:language>en</dc:language>
  <cp:keywords/>
  <dcterms:created xsi:type="dcterms:W3CDTF">2026-07-23T18:17:53Z</dcterms:created>
  <dcterms:modified xsi:type="dcterms:W3CDTF">2026-07-23T18:17:53Z</dcterms:modified>
</cp:coreProperties>
</file>

<file path=docProps/custom.xml><?xml version="1.0" encoding="utf-8"?>
<Properties xmlns="http://schemas.openxmlformats.org/officeDocument/2006/custom-properties" xmlns:vt="http://schemas.openxmlformats.org/officeDocument/2006/docPropsVTypes"/>
</file>